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3E79" w:rsidRPr="00F05E96" w:rsidRDefault="00F05E96" w:rsidP="00F43E79">
      <w:pPr>
        <w:pStyle w:val="Heading1"/>
        <w:rPr>
          <w:u w:val="single"/>
        </w:rPr>
      </w:pPr>
      <w:r w:rsidRPr="00F05E96">
        <w:rPr>
          <w:u w:val="single"/>
        </w:rPr>
        <w:t>Linear Regression</w:t>
      </w:r>
    </w:p>
    <w:p w:rsidR="00F43E79" w:rsidRPr="00F43E79" w:rsidRDefault="00F43E79" w:rsidP="00F43E79">
      <w:pPr>
        <w:pStyle w:val="Heading2"/>
      </w:pPr>
    </w:p>
    <w:p w:rsidR="00BA4979" w:rsidRPr="002826B1" w:rsidRDefault="002826B1" w:rsidP="002826B1">
      <w:pPr>
        <w:rPr>
          <w:b/>
        </w:rPr>
      </w:pPr>
      <w:proofErr w:type="spellStart"/>
      <w:r w:rsidRPr="002826B1">
        <w:rPr>
          <w:b/>
        </w:rPr>
        <w:t>LinearRegression</w:t>
      </w:r>
      <w:proofErr w:type="spellEnd"/>
      <w:r w:rsidR="00BA4979" w:rsidRPr="002826B1">
        <w:rPr>
          <w:b/>
        </w:rPr>
        <w:t xml:space="preserve">(method = </w:t>
      </w:r>
      <w:r w:rsidR="006261DC">
        <w:rPr>
          <w:b/>
        </w:rPr>
        <w:t>‘</w:t>
      </w:r>
      <w:proofErr w:type="spellStart"/>
      <w:r w:rsidR="006261DC">
        <w:rPr>
          <w:b/>
        </w:rPr>
        <w:t>defaultDense</w:t>
      </w:r>
      <w:proofErr w:type="spellEnd"/>
      <w:r w:rsidR="006261DC">
        <w:rPr>
          <w:b/>
        </w:rPr>
        <w:t>’</w:t>
      </w:r>
      <w:r w:rsidR="00BA4979" w:rsidRPr="002826B1">
        <w:rPr>
          <w:b/>
        </w:rPr>
        <w:t xml:space="preserve">, </w:t>
      </w:r>
      <w:proofErr w:type="spellStart"/>
      <w:r w:rsidR="00BA4979" w:rsidRPr="002826B1">
        <w:rPr>
          <w:b/>
        </w:rPr>
        <w:t>interce</w:t>
      </w:r>
      <w:r w:rsidRPr="002826B1">
        <w:rPr>
          <w:b/>
        </w:rPr>
        <w:t>ptFlag</w:t>
      </w:r>
      <w:proofErr w:type="spellEnd"/>
      <w:r w:rsidRPr="002826B1">
        <w:rPr>
          <w:b/>
        </w:rPr>
        <w:t xml:space="preserve"> = True, dtype = float64)</w:t>
      </w:r>
    </w:p>
    <w:p w:rsidR="00F43E79" w:rsidRPr="00F43E79" w:rsidRDefault="00F43E79" w:rsidP="00F43E79">
      <w:pPr>
        <w:ind w:firstLine="360"/>
        <w:rPr>
          <w:b/>
        </w:rPr>
      </w:pPr>
      <w:r>
        <w:t xml:space="preserve">Constructor to set </w:t>
      </w:r>
      <w:r w:rsidR="00BA4979">
        <w:t>Linear Regression</w:t>
      </w:r>
      <w:r>
        <w:t xml:space="preserve"> training parameters</w:t>
      </w:r>
    </w:p>
    <w:p w:rsidR="00BA4979" w:rsidRPr="00BA4979" w:rsidRDefault="00F43E79" w:rsidP="00BA4979">
      <w:pPr>
        <w:rPr>
          <w:b/>
        </w:rPr>
      </w:pPr>
      <w:r w:rsidRPr="00F43E79">
        <w:rPr>
          <w:i/>
        </w:rPr>
        <w:t xml:space="preserve">       </w:t>
      </w:r>
      <w:r w:rsidRPr="00F43E79">
        <w:rPr>
          <w:i/>
          <w:u w:val="single"/>
        </w:rPr>
        <w:t>param</w:t>
      </w:r>
      <w:r>
        <w:rPr>
          <w:i/>
          <w:u w:val="single"/>
        </w:rPr>
        <w:t>e</w:t>
      </w:r>
      <w:r w:rsidRPr="00F43E79">
        <w:rPr>
          <w:i/>
          <w:u w:val="single"/>
        </w:rPr>
        <w:t>ters:</w:t>
      </w:r>
      <w:r w:rsidR="00BA4979" w:rsidRPr="00BA4979">
        <w:rPr>
          <w:b/>
        </w:rPr>
        <w:t xml:space="preserve"> </w:t>
      </w:r>
    </w:p>
    <w:p w:rsidR="00BA4979" w:rsidRPr="00BA4979" w:rsidRDefault="00BA4979" w:rsidP="00BA4979">
      <w:r w:rsidRPr="00BA4979">
        <w:rPr>
          <w:b/>
        </w:rPr>
        <w:tab/>
        <w:t>method</w:t>
      </w:r>
      <w:r w:rsidRPr="00BA4979">
        <w:t xml:space="preserve">: </w:t>
      </w:r>
      <w:r w:rsidR="002826B1">
        <w:t>‘</w:t>
      </w:r>
      <w:proofErr w:type="spellStart"/>
      <w:r w:rsidR="002826B1">
        <w:t>defaultDense</w:t>
      </w:r>
      <w:proofErr w:type="spellEnd"/>
      <w:r w:rsidR="002826B1">
        <w:t>’/’</w:t>
      </w:r>
      <w:proofErr w:type="spellStart"/>
      <w:r w:rsidR="002826B1">
        <w:t>qrDense</w:t>
      </w:r>
      <w:proofErr w:type="spellEnd"/>
      <w:r w:rsidR="002826B1">
        <w:t>’</w:t>
      </w:r>
      <w:r w:rsidRPr="00BA4979">
        <w:t>, default: '</w:t>
      </w:r>
      <w:r w:rsidR="002826B1" w:rsidRPr="002826B1">
        <w:t xml:space="preserve"> </w:t>
      </w:r>
      <w:proofErr w:type="spellStart"/>
      <w:r w:rsidR="002826B1">
        <w:t>defaultDense</w:t>
      </w:r>
      <w:proofErr w:type="spellEnd"/>
      <w:r w:rsidR="002826B1" w:rsidRPr="00BA4979">
        <w:t xml:space="preserve"> </w:t>
      </w:r>
      <w:r w:rsidRPr="00BA4979">
        <w:t>'</w:t>
      </w:r>
    </w:p>
    <w:p w:rsidR="00BA4979" w:rsidRPr="00BA4979" w:rsidRDefault="00BA4979" w:rsidP="00BA4979">
      <w:pPr>
        <w:ind w:left="1440"/>
        <w:rPr>
          <w:b/>
        </w:rPr>
      </w:pPr>
      <w:r w:rsidRPr="00BA4979">
        <w:t>Used to decide the calculation method. '</w:t>
      </w:r>
      <w:r w:rsidR="002826B1" w:rsidRPr="002826B1">
        <w:t xml:space="preserve"> </w:t>
      </w:r>
      <w:proofErr w:type="spellStart"/>
      <w:r w:rsidR="002826B1">
        <w:t>defaultDense</w:t>
      </w:r>
      <w:proofErr w:type="spellEnd"/>
      <w:r w:rsidR="002826B1" w:rsidRPr="00BA4979">
        <w:t xml:space="preserve"> </w:t>
      </w:r>
      <w:r w:rsidRPr="00BA4979">
        <w:t>' is normal equation,  '</w:t>
      </w:r>
      <w:r w:rsidR="002826B1" w:rsidRPr="002826B1">
        <w:t xml:space="preserve"> </w:t>
      </w:r>
      <w:proofErr w:type="spellStart"/>
      <w:r w:rsidR="002826B1">
        <w:t>qrDense</w:t>
      </w:r>
      <w:proofErr w:type="spellEnd"/>
      <w:r w:rsidR="002826B1" w:rsidRPr="00BA4979">
        <w:t xml:space="preserve"> </w:t>
      </w:r>
      <w:r w:rsidRPr="00BA4979">
        <w:t>' is QR decomposition</w:t>
      </w:r>
      <w:r w:rsidRPr="00BA4979">
        <w:rPr>
          <w:b/>
        </w:rPr>
        <w:tab/>
      </w:r>
      <w:r w:rsidRPr="00BA4979">
        <w:rPr>
          <w:b/>
        </w:rPr>
        <w:tab/>
      </w:r>
      <w:r w:rsidRPr="00BA4979">
        <w:rPr>
          <w:b/>
        </w:rPr>
        <w:tab/>
      </w:r>
    </w:p>
    <w:p w:rsidR="00BA4979" w:rsidRPr="00BA4979" w:rsidRDefault="00BA4979" w:rsidP="00BA4979">
      <w:pPr>
        <w:rPr>
          <w:b/>
        </w:rPr>
      </w:pPr>
      <w:r w:rsidRPr="00BA4979">
        <w:rPr>
          <w:b/>
        </w:rPr>
        <w:tab/>
      </w:r>
      <w:proofErr w:type="spellStart"/>
      <w:r w:rsidRPr="00BA4979">
        <w:rPr>
          <w:b/>
        </w:rPr>
        <w:t>inte</w:t>
      </w:r>
      <w:r>
        <w:rPr>
          <w:b/>
        </w:rPr>
        <w:t>rceptFlag</w:t>
      </w:r>
      <w:proofErr w:type="spellEnd"/>
      <w:r>
        <w:rPr>
          <w:b/>
        </w:rPr>
        <w:t xml:space="preserve">: </w:t>
      </w:r>
      <w:r w:rsidRPr="00BA4979">
        <w:t>True/False, default:</w:t>
      </w:r>
      <w:r>
        <w:t xml:space="preserve"> </w:t>
      </w:r>
      <w:r w:rsidRPr="00BA4979">
        <w:t>'True'</w:t>
      </w:r>
    </w:p>
    <w:p w:rsidR="00BA4979" w:rsidRPr="00BA4979" w:rsidRDefault="00BA4979" w:rsidP="00BA4979">
      <w:r w:rsidRPr="00BA4979">
        <w:rPr>
          <w:b/>
        </w:rPr>
        <w:tab/>
      </w:r>
      <w:r w:rsidRPr="00BA4979">
        <w:rPr>
          <w:b/>
        </w:rPr>
        <w:tab/>
      </w:r>
      <w:r w:rsidRPr="00BA4979">
        <w:t>Decides whether or not intercept component to be evaluated</w:t>
      </w:r>
    </w:p>
    <w:p w:rsidR="00F43E79" w:rsidRDefault="00BA4979" w:rsidP="00BA4979">
      <w:pPr>
        <w:rPr>
          <w:b/>
        </w:rPr>
      </w:pPr>
      <w:r w:rsidRPr="00BA4979">
        <w:rPr>
          <w:b/>
        </w:rPr>
        <w:tab/>
        <w:t xml:space="preserve">dtype: </w:t>
      </w:r>
      <w:r w:rsidRPr="00BA4979">
        <w:t>intc/float32, float64, default: float64</w:t>
      </w:r>
      <w:r w:rsidRPr="00BA4979">
        <w:rPr>
          <w:b/>
        </w:rPr>
        <w:tab/>
      </w:r>
    </w:p>
    <w:p w:rsidR="00BA4979" w:rsidRDefault="00F05E96" w:rsidP="002826B1">
      <w:pPr>
        <w:pStyle w:val="Heading2"/>
      </w:pPr>
      <w:r>
        <w:t>Methods</w:t>
      </w:r>
    </w:p>
    <w:p w:rsidR="00F43E79" w:rsidRPr="00F43E79" w:rsidRDefault="00F43E79" w:rsidP="00F43E79">
      <w:pPr>
        <w:pStyle w:val="ListParagraph"/>
        <w:numPr>
          <w:ilvl w:val="0"/>
          <w:numId w:val="1"/>
        </w:numPr>
        <w:rPr>
          <w:b/>
        </w:rPr>
      </w:pPr>
      <w:r w:rsidRPr="00F43E79">
        <w:rPr>
          <w:b/>
        </w:rPr>
        <w:t>trai</w:t>
      </w:r>
      <w:r w:rsidR="002826B1">
        <w:rPr>
          <w:b/>
        </w:rPr>
        <w:t>ning(</w:t>
      </w:r>
      <w:proofErr w:type="spellStart"/>
      <w:r w:rsidRPr="00F43E79">
        <w:rPr>
          <w:b/>
        </w:rPr>
        <w:t>trai</w:t>
      </w:r>
      <w:r w:rsidR="002826B1">
        <w:rPr>
          <w:b/>
        </w:rPr>
        <w:t>nData</w:t>
      </w:r>
      <w:proofErr w:type="spellEnd"/>
      <w:r w:rsidR="002826B1">
        <w:rPr>
          <w:b/>
        </w:rPr>
        <w:t xml:space="preserve">, </w:t>
      </w:r>
      <w:proofErr w:type="spellStart"/>
      <w:r w:rsidR="002826B1">
        <w:rPr>
          <w:b/>
        </w:rPr>
        <w:t>trainDependentVariables</w:t>
      </w:r>
      <w:proofErr w:type="spellEnd"/>
      <w:r w:rsidR="002826B1">
        <w:rPr>
          <w:b/>
        </w:rPr>
        <w:t>)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Pr="00F43E79" w:rsidRDefault="00F43E79" w:rsidP="00F43E79">
      <w:pPr>
        <w:ind w:firstLine="720"/>
      </w:pPr>
      <w:r w:rsidRPr="00F43E79">
        <w:t>train data feature values(type nT), train data target values(type nT)</w:t>
      </w:r>
    </w:p>
    <w:p w:rsidR="00F43E79" w:rsidRP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360"/>
      </w:pPr>
      <w:r w:rsidRPr="00F43E79">
        <w:t xml:space="preserve"> </w:t>
      </w:r>
      <w:r>
        <w:tab/>
      </w:r>
      <w:r w:rsidRPr="00F43E79">
        <w:t>training results object</w:t>
      </w:r>
    </w:p>
    <w:p w:rsidR="00F43E79" w:rsidRPr="00F43E79" w:rsidRDefault="002826B1" w:rsidP="00F43E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predict(</w:t>
      </w:r>
      <w:proofErr w:type="spellStart"/>
      <w:r>
        <w:rPr>
          <w:b/>
        </w:rPr>
        <w:t>trainingResult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testData</w:t>
      </w:r>
      <w:proofErr w:type="spellEnd"/>
      <w:r>
        <w:rPr>
          <w:b/>
        </w:rPr>
        <w:t>)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720"/>
      </w:pPr>
      <w:r w:rsidRPr="00F43E79">
        <w:t>training result object, test data feature values(type nT)</w:t>
      </w:r>
    </w:p>
    <w:p w:rsidR="00F43E79" w:rsidRP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720"/>
      </w:pPr>
      <w:r w:rsidRPr="00F43E79">
        <w:t>predicted values of type nT</w:t>
      </w:r>
    </w:p>
    <w:p w:rsidR="00F43E79" w:rsidRPr="00F43E79" w:rsidRDefault="002826B1" w:rsidP="00F43E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compress(</w:t>
      </w:r>
      <w:proofErr w:type="spellStart"/>
      <w:r>
        <w:rPr>
          <w:b/>
        </w:rPr>
        <w:t>arrayData</w:t>
      </w:r>
      <w:proofErr w:type="spellEnd"/>
      <w:r>
        <w:rPr>
          <w:b/>
        </w:rPr>
        <w:t>)</w:t>
      </w:r>
      <w:r w:rsidR="00F43E79" w:rsidRPr="00F43E79">
        <w:rPr>
          <w:b/>
        </w:rPr>
        <w:t xml:space="preserve">  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720"/>
      </w:pPr>
      <w:r w:rsidRPr="00F43E79">
        <w:t>serialized numpy array</w:t>
      </w:r>
    </w:p>
    <w:p w:rsid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720"/>
      </w:pPr>
      <w:r w:rsidRPr="00F43E79">
        <w:t>Compressed numpy array</w:t>
      </w:r>
    </w:p>
    <w:p w:rsidR="00F43E79" w:rsidRPr="00F43E79" w:rsidRDefault="002826B1" w:rsidP="00F43E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decompress(</w:t>
      </w:r>
      <w:proofErr w:type="spellStart"/>
      <w:r>
        <w:rPr>
          <w:b/>
        </w:rPr>
        <w:t>arrayData</w:t>
      </w:r>
      <w:proofErr w:type="spellEnd"/>
      <w:r>
        <w:rPr>
          <w:b/>
        </w:rPr>
        <w:t>)</w:t>
      </w:r>
    </w:p>
    <w:p w:rsidR="00F43E79" w:rsidRPr="00F43E79" w:rsidRDefault="00F43E79" w:rsidP="00F43E79">
      <w:pPr>
        <w:ind w:firstLine="360"/>
        <w:rPr>
          <w:i/>
          <w:u w:val="single"/>
        </w:rPr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720"/>
      </w:pPr>
      <w:proofErr w:type="spellStart"/>
      <w:r>
        <w:lastRenderedPageBreak/>
        <w:t>de</w:t>
      </w:r>
      <w:r w:rsidRPr="00F43E79">
        <w:t>serialized</w:t>
      </w:r>
      <w:proofErr w:type="spellEnd"/>
      <w:r w:rsidRPr="00F43E79">
        <w:t xml:space="preserve"> numpy array</w:t>
      </w:r>
    </w:p>
    <w:p w:rsidR="00F43E79" w:rsidRDefault="00F43E79" w:rsidP="00F43E79">
      <w:pPr>
        <w:ind w:firstLine="360"/>
        <w:rPr>
          <w:u w:val="single"/>
        </w:rPr>
      </w:pPr>
      <w:r w:rsidRPr="00F43E79">
        <w:rPr>
          <w:i/>
          <w:u w:val="single"/>
        </w:rPr>
        <w:t>returns</w:t>
      </w:r>
      <w:r w:rsidRPr="00F43E79">
        <w:rPr>
          <w:u w:val="single"/>
        </w:rPr>
        <w:t>:</w:t>
      </w:r>
    </w:p>
    <w:p w:rsidR="00F43E79" w:rsidRDefault="00F43E79" w:rsidP="00F43E79">
      <w:pPr>
        <w:ind w:firstLine="720"/>
      </w:pPr>
      <w:r>
        <w:t>dec</w:t>
      </w:r>
      <w:r w:rsidRPr="00F43E79">
        <w:t>ompressed numpy array</w:t>
      </w:r>
    </w:p>
    <w:p w:rsidR="00F43E79" w:rsidRPr="00F43E79" w:rsidRDefault="002826B1" w:rsidP="00F43E79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serialize(</w:t>
      </w:r>
      <w:r w:rsidR="00F43E79" w:rsidRPr="00F43E79">
        <w:rPr>
          <w:b/>
        </w:rPr>
        <w:t xml:space="preserve">data, </w:t>
      </w:r>
      <w:proofErr w:type="spellStart"/>
      <w:r w:rsidR="00F43E79" w:rsidRPr="00F43E79">
        <w:rPr>
          <w:b/>
        </w:rPr>
        <w:t>fileN</w:t>
      </w:r>
      <w:r>
        <w:rPr>
          <w:b/>
        </w:rPr>
        <w:t>ame</w:t>
      </w:r>
      <w:proofErr w:type="spellEnd"/>
      <w:r>
        <w:rPr>
          <w:b/>
        </w:rPr>
        <w:t xml:space="preserve">=None, </w:t>
      </w:r>
      <w:proofErr w:type="spellStart"/>
      <w:r>
        <w:rPr>
          <w:b/>
        </w:rPr>
        <w:t>useCompression</w:t>
      </w:r>
      <w:proofErr w:type="spellEnd"/>
      <w:r>
        <w:rPr>
          <w:b/>
        </w:rPr>
        <w:t>=False)</w:t>
      </w:r>
    </w:p>
    <w:p w:rsidR="00F43E79" w:rsidRDefault="00F43E79" w:rsidP="00F43E79">
      <w:pPr>
        <w:ind w:firstLine="360"/>
      </w:pPr>
      <w:r w:rsidRPr="00F43E79">
        <w:rPr>
          <w:i/>
          <w:u w:val="single"/>
        </w:rPr>
        <w:t>parameters:</w:t>
      </w:r>
    </w:p>
    <w:p w:rsidR="00F43E79" w:rsidRDefault="00F43E79" w:rsidP="00F43E79">
      <w:pPr>
        <w:ind w:firstLine="360"/>
      </w:pPr>
      <w:r>
        <w:t>Method 1: data(type nT/model)</w:t>
      </w:r>
    </w:p>
    <w:p w:rsidR="00F43E79" w:rsidRDefault="00F43E79" w:rsidP="00F43E79">
      <w:pPr>
        <w:ind w:left="360"/>
      </w:pPr>
      <w:r>
        <w:t xml:space="preserve">        -Returns serialized numpy array</w:t>
      </w:r>
    </w:p>
    <w:p w:rsidR="00F43E79" w:rsidRDefault="00F43E79" w:rsidP="00F43E79">
      <w:pPr>
        <w:ind w:left="360"/>
      </w:pPr>
      <w:r>
        <w:t xml:space="preserve">Method 2: data(type nT/model), </w:t>
      </w:r>
      <w:proofErr w:type="spellStart"/>
      <w:r>
        <w:t>fileName</w:t>
      </w:r>
      <w:proofErr w:type="spellEnd"/>
      <w:r>
        <w:t>(.</w:t>
      </w:r>
      <w:proofErr w:type="spellStart"/>
      <w:r>
        <w:t>npy</w:t>
      </w:r>
      <w:proofErr w:type="spellEnd"/>
      <w:r>
        <w:t xml:space="preserve"> file to save serialized array to disk)</w:t>
      </w:r>
    </w:p>
    <w:p w:rsidR="00F43E79" w:rsidRDefault="00F43E79" w:rsidP="00F43E79">
      <w:r>
        <w:t xml:space="preserve">      </w:t>
      </w:r>
      <w:r>
        <w:tab/>
        <w:t xml:space="preserve"> - Saves serialized numpy array as "</w:t>
      </w:r>
      <w:proofErr w:type="spellStart"/>
      <w:r>
        <w:t>fileName</w:t>
      </w:r>
      <w:proofErr w:type="spellEnd"/>
      <w:r>
        <w:t>" argument</w:t>
      </w:r>
    </w:p>
    <w:p w:rsidR="00F43E79" w:rsidRDefault="00F43E79" w:rsidP="00F43E79">
      <w:pPr>
        <w:ind w:left="360"/>
      </w:pPr>
      <w:r>
        <w:t xml:space="preserve">Method 3: data(type nT/model), </w:t>
      </w:r>
      <w:proofErr w:type="spellStart"/>
      <w:r>
        <w:t>useCompression</w:t>
      </w:r>
      <w:proofErr w:type="spellEnd"/>
      <w:r>
        <w:t xml:space="preserve"> = True</w:t>
      </w:r>
    </w:p>
    <w:p w:rsidR="00F43E79" w:rsidRDefault="00F43E79" w:rsidP="00F43E79">
      <w:r>
        <w:t xml:space="preserve">        </w:t>
      </w:r>
      <w:r>
        <w:tab/>
        <w:t>-Returns compressed numpy array</w:t>
      </w:r>
    </w:p>
    <w:p w:rsidR="00F43E79" w:rsidRDefault="00F43E79" w:rsidP="00F43E79">
      <w:pPr>
        <w:ind w:left="360"/>
      </w:pPr>
      <w:r>
        <w:t xml:space="preserve">Method 4: data(type nT/model), </w:t>
      </w:r>
      <w:proofErr w:type="spellStart"/>
      <w:r>
        <w:t>fileName</w:t>
      </w:r>
      <w:proofErr w:type="spellEnd"/>
      <w:r>
        <w:t>(.</w:t>
      </w:r>
      <w:proofErr w:type="spellStart"/>
      <w:r>
        <w:t>npy</w:t>
      </w:r>
      <w:proofErr w:type="spellEnd"/>
      <w:r>
        <w:t xml:space="preserve"> file to save serialized array to disk), </w:t>
      </w:r>
      <w:proofErr w:type="spellStart"/>
      <w:r>
        <w:t>useCompression</w:t>
      </w:r>
      <w:proofErr w:type="spellEnd"/>
      <w:r>
        <w:t xml:space="preserve"> = True</w:t>
      </w:r>
    </w:p>
    <w:p w:rsidR="00F43E79" w:rsidRDefault="00F43E79" w:rsidP="00F43E79">
      <w:r>
        <w:t xml:space="preserve">        </w:t>
      </w:r>
      <w:r>
        <w:tab/>
        <w:t>-Saves compressed numpy array as "</w:t>
      </w:r>
      <w:proofErr w:type="spellStart"/>
      <w:r>
        <w:t>fileName</w:t>
      </w:r>
      <w:proofErr w:type="spellEnd"/>
      <w:r>
        <w:t>" argument</w:t>
      </w:r>
    </w:p>
    <w:p w:rsidR="00F43E79" w:rsidRDefault="00F43E79" w:rsidP="00F43E79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F43E79">
        <w:rPr>
          <w:b/>
        </w:rPr>
        <w:t>deserialize</w:t>
      </w:r>
      <w:proofErr w:type="spellEnd"/>
      <w:r w:rsidRPr="00F43E79">
        <w:rPr>
          <w:b/>
        </w:rPr>
        <w:t>(</w:t>
      </w:r>
      <w:proofErr w:type="spellStart"/>
      <w:r w:rsidRPr="00F43E79">
        <w:rPr>
          <w:b/>
        </w:rPr>
        <w:t>serialObjectDict</w:t>
      </w:r>
      <w:proofErr w:type="spellEnd"/>
      <w:r w:rsidRPr="00F43E79">
        <w:rPr>
          <w:b/>
        </w:rPr>
        <w:t xml:space="preserve">=None, </w:t>
      </w:r>
      <w:proofErr w:type="spellStart"/>
      <w:r w:rsidRPr="00F43E79">
        <w:rPr>
          <w:b/>
        </w:rPr>
        <w:t>fileN</w:t>
      </w:r>
      <w:r w:rsidR="002826B1">
        <w:rPr>
          <w:b/>
        </w:rPr>
        <w:t>ame</w:t>
      </w:r>
      <w:proofErr w:type="spellEnd"/>
      <w:r w:rsidR="002826B1">
        <w:rPr>
          <w:b/>
        </w:rPr>
        <w:t xml:space="preserve">=None, </w:t>
      </w:r>
      <w:proofErr w:type="spellStart"/>
      <w:r w:rsidR="002826B1">
        <w:rPr>
          <w:b/>
        </w:rPr>
        <w:t>useCompression</w:t>
      </w:r>
      <w:proofErr w:type="spellEnd"/>
      <w:r w:rsidR="002826B1">
        <w:rPr>
          <w:b/>
        </w:rPr>
        <w:t>=False)</w:t>
      </w:r>
    </w:p>
    <w:p w:rsidR="00F43E79" w:rsidRDefault="00F43E79" w:rsidP="00F43E79">
      <w:r>
        <w:rPr>
          <w:i/>
          <w:u w:val="single"/>
        </w:rPr>
        <w:t>p</w:t>
      </w:r>
      <w:r w:rsidRPr="00F43E79">
        <w:rPr>
          <w:i/>
          <w:u w:val="single"/>
        </w:rPr>
        <w:t>arameters:</w:t>
      </w:r>
      <w:r>
        <w:rPr>
          <w:i/>
          <w:u w:val="single"/>
        </w:rPr>
        <w:t xml:space="preserve"> </w:t>
      </w:r>
      <w:r>
        <w:t xml:space="preserve"> </w:t>
      </w:r>
    </w:p>
    <w:p w:rsidR="00F43E79" w:rsidRDefault="00F43E79" w:rsidP="00F43E79">
      <w:pPr>
        <w:ind w:firstLine="720"/>
        <w:rPr>
          <w:i/>
          <w:u w:val="single"/>
        </w:rPr>
      </w:pPr>
      <w:r>
        <w:t>serialized/ compressed numpy array or serialized/ compressed .</w:t>
      </w:r>
      <w:proofErr w:type="spellStart"/>
      <w:r>
        <w:t>npy</w:t>
      </w:r>
      <w:proofErr w:type="spellEnd"/>
      <w:r>
        <w:t xml:space="preserve"> file </w:t>
      </w:r>
    </w:p>
    <w:p w:rsidR="00F43E79" w:rsidRPr="00F43E79" w:rsidRDefault="00F43E79" w:rsidP="00F43E79">
      <w:pPr>
        <w:rPr>
          <w:i/>
          <w:u w:val="single"/>
        </w:rPr>
      </w:pPr>
      <w:r>
        <w:rPr>
          <w:i/>
          <w:u w:val="single"/>
        </w:rPr>
        <w:t>r</w:t>
      </w:r>
      <w:r w:rsidRPr="00F43E79">
        <w:rPr>
          <w:i/>
          <w:u w:val="single"/>
        </w:rPr>
        <w:t>eturns</w:t>
      </w:r>
      <w:r>
        <w:t>:</w:t>
      </w:r>
    </w:p>
    <w:p w:rsidR="00BA4979" w:rsidRDefault="00F43E79" w:rsidP="00BA4979">
      <w:pPr>
        <w:ind w:firstLine="720"/>
      </w:pPr>
      <w:r>
        <w:t xml:space="preserve"> </w:t>
      </w:r>
      <w:proofErr w:type="spellStart"/>
      <w:r>
        <w:t>deserialized</w:t>
      </w:r>
      <w:proofErr w:type="spellEnd"/>
      <w:r>
        <w:t xml:space="preserve">/ decompressed numeric table/model    </w:t>
      </w:r>
    </w:p>
    <w:p w:rsidR="002826B1" w:rsidRDefault="002826B1" w:rsidP="002826B1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2826B1">
        <w:rPr>
          <w:b/>
        </w:rPr>
        <w:t>predictReducedModelResults</w:t>
      </w:r>
      <w:proofErr w:type="spellEnd"/>
      <w:r w:rsidRPr="002826B1">
        <w:rPr>
          <w:b/>
        </w:rPr>
        <w:t>(</w:t>
      </w:r>
      <w:proofErr w:type="spellStart"/>
      <w:r w:rsidRPr="002826B1">
        <w:rPr>
          <w:b/>
        </w:rPr>
        <w:t>trainingResult,trainData</w:t>
      </w:r>
      <w:proofErr w:type="spellEnd"/>
      <w:r w:rsidRPr="002826B1">
        <w:rPr>
          <w:b/>
        </w:rPr>
        <w:t xml:space="preserve">, </w:t>
      </w:r>
      <w:proofErr w:type="spellStart"/>
      <w:r w:rsidRPr="002826B1">
        <w:rPr>
          <w:b/>
        </w:rPr>
        <w:t>reducedBeta,nDependentVariables</w:t>
      </w:r>
      <w:proofErr w:type="spellEnd"/>
      <w:r w:rsidRPr="002826B1">
        <w:rPr>
          <w:b/>
        </w:rPr>
        <w:t>=1 )</w:t>
      </w:r>
    </w:p>
    <w:p w:rsidR="002826B1" w:rsidRDefault="002826B1" w:rsidP="002826B1">
      <w:r>
        <w:rPr>
          <w:i/>
          <w:u w:val="single"/>
        </w:rPr>
        <w:t>p</w:t>
      </w:r>
      <w:r w:rsidRPr="00F43E79">
        <w:rPr>
          <w:i/>
          <w:u w:val="single"/>
        </w:rPr>
        <w:t>arameters:</w:t>
      </w:r>
      <w:r>
        <w:rPr>
          <w:i/>
          <w:u w:val="single"/>
        </w:rPr>
        <w:t xml:space="preserve"> </w:t>
      </w:r>
      <w:r>
        <w:t xml:space="preserve"> </w:t>
      </w:r>
    </w:p>
    <w:p w:rsidR="002826B1" w:rsidRPr="002826B1" w:rsidRDefault="002826B1" w:rsidP="002826B1">
      <w:pPr>
        <w:ind w:left="720"/>
      </w:pPr>
      <w:r w:rsidRPr="002826B1">
        <w:t xml:space="preserve"> training result object, test data feature values of type nT, number of dependent variables, insignificant beta indexes (type list)</w:t>
      </w:r>
    </w:p>
    <w:p w:rsidR="002826B1" w:rsidRDefault="002826B1" w:rsidP="002826B1">
      <w:r>
        <w:rPr>
          <w:i/>
          <w:u w:val="single"/>
        </w:rPr>
        <w:t>r</w:t>
      </w:r>
      <w:r w:rsidRPr="00F43E79">
        <w:rPr>
          <w:i/>
          <w:u w:val="single"/>
        </w:rPr>
        <w:t>eturns</w:t>
      </w:r>
      <w:r w:rsidRPr="002826B1">
        <w:t xml:space="preserve"> </w:t>
      </w:r>
      <w:r>
        <w:t>:</w:t>
      </w:r>
    </w:p>
    <w:p w:rsidR="002826B1" w:rsidRDefault="002826B1" w:rsidP="002826B1">
      <w:pPr>
        <w:ind w:firstLine="720"/>
      </w:pPr>
      <w:r w:rsidRPr="002826B1">
        <w:t>reduced model predicted values (type nT)</w:t>
      </w:r>
    </w:p>
    <w:p w:rsidR="002826B1" w:rsidRDefault="002826B1" w:rsidP="002826B1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2826B1">
        <w:rPr>
          <w:b/>
        </w:rPr>
        <w:t>qualityMetrics</w:t>
      </w:r>
      <w:proofErr w:type="spellEnd"/>
      <w:r w:rsidRPr="002826B1">
        <w:rPr>
          <w:b/>
        </w:rPr>
        <w:t>(</w:t>
      </w:r>
      <w:proofErr w:type="spellStart"/>
      <w:r w:rsidRPr="002826B1">
        <w:rPr>
          <w:b/>
        </w:rPr>
        <w:t>trainingResult</w:t>
      </w:r>
      <w:proofErr w:type="spellEnd"/>
      <w:r w:rsidRPr="002826B1">
        <w:rPr>
          <w:b/>
        </w:rPr>
        <w:t xml:space="preserve">, </w:t>
      </w:r>
      <w:proofErr w:type="spellStart"/>
      <w:r w:rsidRPr="002826B1">
        <w:rPr>
          <w:b/>
        </w:rPr>
        <w:t>predictResults</w:t>
      </w:r>
      <w:proofErr w:type="spellEnd"/>
      <w:r w:rsidRPr="002826B1">
        <w:rPr>
          <w:b/>
        </w:rPr>
        <w:t xml:space="preserve">, </w:t>
      </w:r>
      <w:proofErr w:type="spellStart"/>
      <w:r w:rsidRPr="002826B1">
        <w:rPr>
          <w:b/>
        </w:rPr>
        <w:t>testGroundTruth</w:t>
      </w:r>
      <w:proofErr w:type="spellEnd"/>
      <w:r w:rsidRPr="002826B1">
        <w:rPr>
          <w:b/>
        </w:rPr>
        <w:t xml:space="preserve">, </w:t>
      </w:r>
    </w:p>
    <w:p w:rsidR="002826B1" w:rsidRDefault="002826B1" w:rsidP="002826B1">
      <w:pPr>
        <w:pStyle w:val="ListParagraph"/>
        <w:ind w:left="360"/>
        <w:rPr>
          <w:b/>
        </w:rPr>
      </w:pPr>
      <w:r>
        <w:rPr>
          <w:b/>
        </w:rPr>
        <w:t xml:space="preserve">                               </w:t>
      </w:r>
      <w:proofErr w:type="spellStart"/>
      <w:r w:rsidRPr="002826B1">
        <w:rPr>
          <w:b/>
        </w:rPr>
        <w:t>predictedReducedModelResults</w:t>
      </w:r>
      <w:proofErr w:type="spellEnd"/>
      <w:r w:rsidRPr="002826B1">
        <w:rPr>
          <w:b/>
        </w:rPr>
        <w:t>=</w:t>
      </w:r>
      <w:proofErr w:type="spellStart"/>
      <w:r w:rsidRPr="002826B1">
        <w:rPr>
          <w:b/>
        </w:rPr>
        <w:t>None,noReducedBetas</w:t>
      </w:r>
      <w:proofErr w:type="spellEnd"/>
      <w:r w:rsidRPr="002826B1">
        <w:rPr>
          <w:b/>
        </w:rPr>
        <w:t xml:space="preserve"> = 1)</w:t>
      </w:r>
    </w:p>
    <w:p w:rsidR="002826B1" w:rsidRDefault="002826B1" w:rsidP="002826B1">
      <w:pPr>
        <w:pStyle w:val="ListParagraph"/>
        <w:ind w:left="360"/>
        <w:rPr>
          <w:b/>
        </w:rPr>
      </w:pPr>
      <w:r>
        <w:rPr>
          <w:i/>
          <w:u w:val="single"/>
        </w:rPr>
        <w:t>p</w:t>
      </w:r>
      <w:r w:rsidRPr="00F43E79">
        <w:rPr>
          <w:i/>
          <w:u w:val="single"/>
        </w:rPr>
        <w:t>arameters</w:t>
      </w:r>
      <w:r>
        <w:rPr>
          <w:i/>
          <w:u w:val="single"/>
        </w:rPr>
        <w:t>:</w:t>
      </w:r>
    </w:p>
    <w:p w:rsidR="002826B1" w:rsidRPr="002826B1" w:rsidRDefault="002826B1" w:rsidP="002826B1">
      <w:pPr>
        <w:pStyle w:val="ListParagraph"/>
        <w:ind w:left="360"/>
      </w:pPr>
      <w:r w:rsidRPr="002826B1">
        <w:tab/>
      </w:r>
      <w:r>
        <w:tab/>
      </w:r>
      <w:r w:rsidRPr="002826B1">
        <w:t xml:space="preserve">training result object, prediction values(type nT), test data actual target values(type nT), </w:t>
      </w:r>
      <w:proofErr w:type="spellStart"/>
      <w:r w:rsidR="00FD369B" w:rsidRPr="00FD369B">
        <w:t>predictedReducedModelResults</w:t>
      </w:r>
      <w:proofErr w:type="spellEnd"/>
      <w:r w:rsidR="00FD369B" w:rsidRPr="00FD369B">
        <w:t xml:space="preserve">(type nT) </w:t>
      </w:r>
      <w:r w:rsidR="00FD369B">
        <w:t>,</w:t>
      </w:r>
      <w:r w:rsidRPr="002826B1">
        <w:t>insignificant beta indexes (type list)</w:t>
      </w:r>
    </w:p>
    <w:p w:rsidR="002826B1" w:rsidRDefault="002826B1" w:rsidP="002826B1">
      <w:pPr>
        <w:pStyle w:val="ListParagraph"/>
        <w:ind w:left="360"/>
      </w:pPr>
      <w:r w:rsidRPr="002826B1">
        <w:tab/>
      </w:r>
      <w:r>
        <w:rPr>
          <w:i/>
          <w:u w:val="single"/>
        </w:rPr>
        <w:t>r</w:t>
      </w:r>
      <w:r w:rsidRPr="00F43E79">
        <w:rPr>
          <w:i/>
          <w:u w:val="single"/>
        </w:rPr>
        <w:t>eturns</w:t>
      </w:r>
      <w:r w:rsidRPr="002826B1">
        <w:t xml:space="preserve"> </w:t>
      </w:r>
      <w:r>
        <w:t>:</w:t>
      </w:r>
    </w:p>
    <w:p w:rsidR="002826B1" w:rsidRPr="002826B1" w:rsidRDefault="002826B1" w:rsidP="002826B1">
      <w:pPr>
        <w:pStyle w:val="ListParagraph"/>
        <w:ind w:left="1800"/>
      </w:pPr>
      <w:proofErr w:type="spellStart"/>
      <w:r w:rsidRPr="002826B1">
        <w:t>qualityMetrics</w:t>
      </w:r>
      <w:proofErr w:type="spellEnd"/>
      <w:r w:rsidRPr="002826B1">
        <w:t xml:space="preserve"> object with </w:t>
      </w:r>
      <w:proofErr w:type="spellStart"/>
      <w:r w:rsidRPr="002826B1">
        <w:t>singleBeta</w:t>
      </w:r>
      <w:proofErr w:type="spellEnd"/>
      <w:r w:rsidRPr="002826B1">
        <w:t xml:space="preserve"> and </w:t>
      </w:r>
      <w:proofErr w:type="spellStart"/>
      <w:r w:rsidRPr="002826B1">
        <w:t>groupBeta</w:t>
      </w:r>
      <w:proofErr w:type="spellEnd"/>
      <w:r w:rsidRPr="002826B1">
        <w:t xml:space="preserve"> attributes</w:t>
      </w:r>
    </w:p>
    <w:p w:rsidR="002826B1" w:rsidRPr="002826B1" w:rsidRDefault="002826B1" w:rsidP="002826B1">
      <w:pPr>
        <w:pStyle w:val="ListParagraph"/>
        <w:ind w:left="360"/>
        <w:rPr>
          <w:b/>
        </w:rPr>
      </w:pPr>
    </w:p>
    <w:p w:rsidR="00F43E79" w:rsidRDefault="00F43E79" w:rsidP="00FD369B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F43E79">
        <w:rPr>
          <w:b/>
        </w:rPr>
        <w:t>predictWithQualityMetrics</w:t>
      </w:r>
      <w:proofErr w:type="spellEnd"/>
      <w:r w:rsidRPr="00F43E79">
        <w:rPr>
          <w:b/>
        </w:rPr>
        <w:t>(</w:t>
      </w:r>
      <w:proofErr w:type="spellStart"/>
      <w:r w:rsidRPr="00F43E79">
        <w:rPr>
          <w:b/>
        </w:rPr>
        <w:t>trainingRe</w:t>
      </w:r>
      <w:r w:rsidR="002826B1">
        <w:rPr>
          <w:b/>
        </w:rPr>
        <w:t>sult</w:t>
      </w:r>
      <w:proofErr w:type="spellEnd"/>
      <w:r w:rsidR="002826B1">
        <w:rPr>
          <w:b/>
        </w:rPr>
        <w:t xml:space="preserve">, </w:t>
      </w:r>
      <w:proofErr w:type="spellStart"/>
      <w:r w:rsidR="002826B1">
        <w:rPr>
          <w:b/>
        </w:rPr>
        <w:t>testData,testGroundTruth</w:t>
      </w:r>
      <w:proofErr w:type="spellEnd"/>
      <w:r w:rsidR="00FD369B">
        <w:rPr>
          <w:b/>
        </w:rPr>
        <w:t>,</w:t>
      </w:r>
      <w:r w:rsidR="00FD369B" w:rsidRPr="00FD369B">
        <w:t xml:space="preserve"> </w:t>
      </w:r>
      <w:proofErr w:type="spellStart"/>
      <w:r w:rsidR="00FD369B" w:rsidRPr="00FD369B">
        <w:rPr>
          <w:b/>
        </w:rPr>
        <w:t>reducedBetaIndex</w:t>
      </w:r>
      <w:proofErr w:type="spellEnd"/>
      <w:r w:rsidR="00FD369B" w:rsidRPr="00FD369B">
        <w:rPr>
          <w:b/>
        </w:rPr>
        <w:t xml:space="preserve"> = None</w:t>
      </w:r>
      <w:r w:rsidR="002826B1">
        <w:rPr>
          <w:b/>
        </w:rPr>
        <w:t>)</w:t>
      </w:r>
    </w:p>
    <w:p w:rsidR="00F43E79" w:rsidRDefault="00F43E79" w:rsidP="00F43E79">
      <w:r w:rsidRPr="00F43E79">
        <w:rPr>
          <w:i/>
          <w:u w:val="single"/>
        </w:rPr>
        <w:t>parameters</w:t>
      </w:r>
      <w:r w:rsidRPr="00F43E79">
        <w:t xml:space="preserve">: </w:t>
      </w:r>
    </w:p>
    <w:p w:rsidR="00F43E79" w:rsidRPr="00F43E79" w:rsidRDefault="00F43E79" w:rsidP="00F43E79">
      <w:pPr>
        <w:ind w:firstLine="720"/>
      </w:pPr>
      <w:r w:rsidRPr="00F43E79">
        <w:t>training result object, test data feature values of type nT, test data actual target values(type nT)</w:t>
      </w:r>
      <w:r w:rsidR="00FD369B">
        <w:t>,</w:t>
      </w:r>
      <w:r w:rsidR="00FD369B" w:rsidRPr="00FD369B">
        <w:t xml:space="preserve"> insignificant beta indexes (type list)</w:t>
      </w:r>
    </w:p>
    <w:p w:rsidR="00F43E79" w:rsidRDefault="00F43E79" w:rsidP="00F43E79">
      <w:pPr>
        <w:rPr>
          <w:b/>
        </w:rPr>
      </w:pPr>
      <w:r w:rsidRPr="00F43E79">
        <w:rPr>
          <w:i/>
          <w:u w:val="single"/>
        </w:rPr>
        <w:t>returns</w:t>
      </w:r>
      <w:r>
        <w:rPr>
          <w:u w:val="single"/>
        </w:rPr>
        <w:t>:</w:t>
      </w:r>
      <w:r w:rsidRPr="00F43E79">
        <w:rPr>
          <w:b/>
        </w:rPr>
        <w:t xml:space="preserve"> </w:t>
      </w:r>
    </w:p>
    <w:p w:rsidR="00FD369B" w:rsidRPr="002826B1" w:rsidRDefault="00BA4979" w:rsidP="00FD369B">
      <w:pPr>
        <w:pStyle w:val="ListParagraph"/>
        <w:ind w:left="0" w:firstLine="720"/>
      </w:pPr>
      <w:r w:rsidRPr="00BA4979">
        <w:t xml:space="preserve">predicted values(type nT), reduced model predicted values (type nT), </w:t>
      </w:r>
      <w:proofErr w:type="spellStart"/>
      <w:r w:rsidR="00FD369B" w:rsidRPr="002826B1">
        <w:t>qualityMetrics</w:t>
      </w:r>
      <w:proofErr w:type="spellEnd"/>
      <w:r w:rsidR="00FD369B" w:rsidRPr="002826B1">
        <w:t xml:space="preserve"> object with </w:t>
      </w:r>
      <w:proofErr w:type="spellStart"/>
      <w:r w:rsidR="00FD369B" w:rsidRPr="002826B1">
        <w:t>singleBeta</w:t>
      </w:r>
      <w:proofErr w:type="spellEnd"/>
      <w:r w:rsidR="00FD369B" w:rsidRPr="002826B1">
        <w:t xml:space="preserve"> and </w:t>
      </w:r>
      <w:proofErr w:type="spellStart"/>
      <w:r w:rsidR="00FD369B" w:rsidRPr="002826B1">
        <w:t>groupBeta</w:t>
      </w:r>
      <w:proofErr w:type="spellEnd"/>
      <w:r w:rsidR="00FD369B" w:rsidRPr="002826B1">
        <w:t xml:space="preserve"> attributes</w:t>
      </w:r>
    </w:p>
    <w:p w:rsidR="00BA4979" w:rsidRDefault="00BA4979" w:rsidP="00BA4979">
      <w:pPr>
        <w:ind w:firstLine="720"/>
        <w:rPr>
          <w:b/>
        </w:rPr>
      </w:pPr>
    </w:p>
    <w:p w:rsidR="00BA4979" w:rsidRDefault="00BA4979" w:rsidP="00FD369B">
      <w:pPr>
        <w:pStyle w:val="ListParagraph"/>
        <w:numPr>
          <w:ilvl w:val="0"/>
          <w:numId w:val="1"/>
        </w:numPr>
        <w:rPr>
          <w:b/>
        </w:rPr>
      </w:pPr>
      <w:proofErr w:type="spellStart"/>
      <w:r w:rsidRPr="00BA4979">
        <w:rPr>
          <w:b/>
        </w:rPr>
        <w:t>printAllQualityMetrics</w:t>
      </w:r>
      <w:proofErr w:type="spellEnd"/>
      <w:r w:rsidRPr="00BA4979">
        <w:rPr>
          <w:b/>
        </w:rPr>
        <w:t>(</w:t>
      </w:r>
      <w:proofErr w:type="spellStart"/>
      <w:r w:rsidR="00FD369B" w:rsidRPr="00FD369B">
        <w:rPr>
          <w:b/>
        </w:rPr>
        <w:t>qualityMet</w:t>
      </w:r>
      <w:proofErr w:type="spellEnd"/>
      <w:r w:rsidR="002826B1">
        <w:rPr>
          <w:b/>
        </w:rPr>
        <w:t>)</w:t>
      </w:r>
    </w:p>
    <w:p w:rsidR="00BA4979" w:rsidRDefault="00BA4979" w:rsidP="00BA4979">
      <w:pPr>
        <w:pStyle w:val="ListParagraph"/>
        <w:ind w:left="360"/>
        <w:rPr>
          <w:b/>
        </w:rPr>
      </w:pPr>
    </w:p>
    <w:p w:rsidR="00BA4979" w:rsidRDefault="00BA4979" w:rsidP="00BA4979">
      <w:r w:rsidRPr="00F43E79">
        <w:rPr>
          <w:i/>
          <w:u w:val="single"/>
        </w:rPr>
        <w:t>parameters</w:t>
      </w:r>
      <w:r w:rsidRPr="00F43E79">
        <w:t xml:space="preserve">: </w:t>
      </w:r>
    </w:p>
    <w:p w:rsidR="00FD369B" w:rsidRDefault="00FD369B" w:rsidP="00FD369B">
      <w:pPr>
        <w:pStyle w:val="ListParagraph"/>
        <w:ind w:left="0" w:firstLine="720"/>
      </w:pPr>
      <w:proofErr w:type="spellStart"/>
      <w:r w:rsidRPr="002826B1">
        <w:t>qualityMetrics</w:t>
      </w:r>
      <w:proofErr w:type="spellEnd"/>
      <w:r w:rsidRPr="002826B1">
        <w:t xml:space="preserve"> object with </w:t>
      </w:r>
      <w:proofErr w:type="spellStart"/>
      <w:r w:rsidRPr="002826B1">
        <w:t>singleBeta</w:t>
      </w:r>
      <w:proofErr w:type="spellEnd"/>
      <w:r w:rsidRPr="002826B1">
        <w:t xml:space="preserve"> and </w:t>
      </w:r>
      <w:proofErr w:type="spellStart"/>
      <w:r w:rsidRPr="002826B1">
        <w:t>groupBeta</w:t>
      </w:r>
      <w:proofErr w:type="spellEnd"/>
      <w:r w:rsidRPr="002826B1">
        <w:t xml:space="preserve"> attributes</w:t>
      </w:r>
    </w:p>
    <w:p w:rsidR="00FD369B" w:rsidRPr="002826B1" w:rsidRDefault="00FD369B" w:rsidP="00FD369B">
      <w:pPr>
        <w:pStyle w:val="ListParagraph"/>
        <w:ind w:left="0" w:firstLine="720"/>
      </w:pPr>
    </w:p>
    <w:p w:rsidR="00BA4979" w:rsidRPr="00BA4979" w:rsidRDefault="00BA4979" w:rsidP="00BA4979">
      <w:pPr>
        <w:pStyle w:val="ListParagraph"/>
        <w:ind w:left="0"/>
        <w:rPr>
          <w:b/>
        </w:rPr>
      </w:pPr>
      <w:r w:rsidRPr="00BA4979">
        <w:t xml:space="preserve">Prints RMSE, variance, z-score statistic, </w:t>
      </w:r>
      <w:proofErr w:type="spellStart"/>
      <w:r w:rsidRPr="00BA4979">
        <w:t>confidenceIntervals</w:t>
      </w:r>
      <w:proofErr w:type="spellEnd"/>
      <w:r w:rsidRPr="00BA4979">
        <w:t xml:space="preserve">, </w:t>
      </w:r>
      <w:proofErr w:type="spellStart"/>
      <w:r w:rsidRPr="00BA4979">
        <w:t>inverseOfXtX</w:t>
      </w:r>
      <w:proofErr w:type="spellEnd"/>
      <w:r w:rsidRPr="00BA4979">
        <w:t xml:space="preserve"> matrix, variance-covariance matrix, </w:t>
      </w:r>
      <w:proofErr w:type="spellStart"/>
      <w:r w:rsidRPr="00BA4979">
        <w:t>expectedMean</w:t>
      </w:r>
      <w:proofErr w:type="spellEnd"/>
      <w:r w:rsidRPr="00BA4979">
        <w:t xml:space="preserve">, </w:t>
      </w:r>
      <w:proofErr w:type="spellStart"/>
      <w:r w:rsidRPr="00BA4979">
        <w:t>expectedVariance</w:t>
      </w:r>
      <w:proofErr w:type="spellEnd"/>
      <w:r w:rsidRPr="00BA4979">
        <w:t>, SSR, SST, R-square, f-statistic</w:t>
      </w:r>
    </w:p>
    <w:p w:rsidR="00F43E79" w:rsidRPr="00F43E79" w:rsidRDefault="00F43E79" w:rsidP="00BA4979">
      <w:pPr>
        <w:ind w:firstLine="720"/>
        <w:rPr>
          <w:b/>
        </w:rPr>
      </w:pPr>
      <w:r>
        <w:rPr>
          <w:b/>
        </w:rPr>
        <w:t xml:space="preserve">  </w:t>
      </w:r>
    </w:p>
    <w:p w:rsidR="00F43E79" w:rsidRDefault="00F43E79" w:rsidP="00F43E79">
      <w:pPr>
        <w:pStyle w:val="ListParagraph"/>
        <w:ind w:left="360"/>
      </w:pPr>
      <w:bookmarkStart w:id="0" w:name="_GoBack"/>
      <w:bookmarkEnd w:id="0"/>
    </w:p>
    <w:sectPr w:rsidR="00F43E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880193"/>
    <w:multiLevelType w:val="hybridMultilevel"/>
    <w:tmpl w:val="45785BD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9E1B67"/>
    <w:multiLevelType w:val="hybridMultilevel"/>
    <w:tmpl w:val="3238ED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BBF4A1A"/>
    <w:multiLevelType w:val="hybridMultilevel"/>
    <w:tmpl w:val="092631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sTAxMTM1MjAwNDFR0lEKTi0uzszPAykwqgUAkNR+qCwAAAA="/>
  </w:docVars>
  <w:rsids>
    <w:rsidRoot w:val="0048207F"/>
    <w:rsid w:val="002826B1"/>
    <w:rsid w:val="0048207F"/>
    <w:rsid w:val="005570DE"/>
    <w:rsid w:val="006261DC"/>
    <w:rsid w:val="00721E09"/>
    <w:rsid w:val="00821FFE"/>
    <w:rsid w:val="00A923E4"/>
    <w:rsid w:val="00BA4979"/>
    <w:rsid w:val="00C44BBE"/>
    <w:rsid w:val="00D0306E"/>
    <w:rsid w:val="00F05E96"/>
    <w:rsid w:val="00F43E79"/>
    <w:rsid w:val="00F740A5"/>
    <w:rsid w:val="00FD3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5D702E-2B17-4DDC-AE86-429AC39FE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43E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3E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3E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3E7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43E79"/>
    <w:pPr>
      <w:ind w:left="720"/>
      <w:contextualSpacing/>
    </w:pPr>
  </w:style>
  <w:style w:type="character" w:customStyle="1" w:styleId="keyword3">
    <w:name w:val="keyword3"/>
    <w:basedOn w:val="DefaultParagraphFont"/>
    <w:rsid w:val="00282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31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esh, Preethi</dc:creator>
  <cp:keywords>CTPClassification=CTP_NT</cp:keywords>
  <dc:description/>
  <cp:lastModifiedBy>Venkatesh, Preethi</cp:lastModifiedBy>
  <cp:revision>8</cp:revision>
  <dcterms:created xsi:type="dcterms:W3CDTF">2017-10-18T17:44:00Z</dcterms:created>
  <dcterms:modified xsi:type="dcterms:W3CDTF">2018-04-05T2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6eeb0da6-bae1-4a6f-8487-177a38057228</vt:lpwstr>
  </property>
  <property fmtid="{D5CDD505-2E9C-101B-9397-08002B2CF9AE}" pid="3" name="CTP_TimeStamp">
    <vt:lpwstr>2018-03-27 18:40:45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